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160DF3" w14:textId="77777777" w:rsidR="008E3699" w:rsidRDefault="00B81ED4">
      <w:pPr>
        <w:pStyle w:val="Titolo"/>
      </w:pPr>
      <w:r>
        <w:t>Report on Gun Murders</w:t>
      </w:r>
    </w:p>
    <w:p w14:paraId="1121FF84" w14:textId="77777777" w:rsidR="008E3699" w:rsidRDefault="00B81ED4">
      <w:pPr>
        <w:pStyle w:val="Author"/>
      </w:pPr>
      <w:r>
        <w:t>Rafael Irizarry</w:t>
      </w:r>
    </w:p>
    <w:p w14:paraId="6054356E" w14:textId="77777777" w:rsidR="008E3699" w:rsidRDefault="00B81ED4">
      <w:pPr>
        <w:pStyle w:val="Data"/>
      </w:pPr>
      <w:r>
        <w:t>2019-12-01</w:t>
      </w:r>
    </w:p>
    <w:p w14:paraId="1992ABEF" w14:textId="77777777" w:rsidR="008E3699" w:rsidRDefault="00B81ED4">
      <w:pPr>
        <w:pStyle w:val="Titolo2"/>
      </w:pPr>
      <w:bookmarkStart w:id="0" w:name="introduction"/>
      <w:r>
        <w:t>Introduction</w:t>
      </w:r>
      <w:bookmarkEnd w:id="0"/>
    </w:p>
    <w:p w14:paraId="2ADAA3AD" w14:textId="77777777" w:rsidR="008E3699" w:rsidRDefault="00B81ED4">
      <w:pPr>
        <w:pStyle w:val="FirstParagraph"/>
      </w:pPr>
      <w:r>
        <w:t xml:space="preserve">This is a report on 2010 gun murder rates obtained from FBI reports. The original data was obtained from </w:t>
      </w:r>
      <w:hyperlink r:id="rId7">
        <w:r>
          <w:rPr>
            <w:rStyle w:val="Collegamentoipertestuale"/>
          </w:rPr>
          <w:t>this Wikipedia page</w:t>
        </w:r>
      </w:hyperlink>
      <w:r>
        <w:t>.</w:t>
      </w:r>
    </w:p>
    <w:p w14:paraId="20C5F200" w14:textId="3EB025AB" w:rsidR="008E3699" w:rsidRDefault="00B81ED4">
      <w:pPr>
        <w:pStyle w:val="Corpotesto"/>
      </w:pPr>
      <w:r>
        <w:t>We are going to use the following library:</w:t>
      </w:r>
      <w:r w:rsidR="00994A80">
        <w:t xml:space="preserve">  </w:t>
      </w:r>
      <w:bookmarkStart w:id="1" w:name="_GoBack"/>
      <w:bookmarkEnd w:id="1"/>
    </w:p>
    <w:p w14:paraId="64E1AEC8" w14:textId="77777777" w:rsidR="008E3699" w:rsidRDefault="00B81ED4">
      <w:pPr>
        <w:pStyle w:val="SourceCode"/>
      </w:pP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tidyverse)</w:t>
      </w:r>
    </w:p>
    <w:p w14:paraId="40FB251E" w14:textId="77777777" w:rsidR="008E3699" w:rsidRDefault="00B81ED4">
      <w:pPr>
        <w:pStyle w:val="SourceCode"/>
      </w:pPr>
      <w:r>
        <w:rPr>
          <w:rStyle w:val="VerbatimChar"/>
        </w:rPr>
        <w:t>## Warning: package 'tidyverse' was built under R version 3.6.1</w:t>
      </w:r>
    </w:p>
    <w:p w14:paraId="7DCBD067" w14:textId="77777777" w:rsidR="008E3699" w:rsidRDefault="00B81ED4">
      <w:pPr>
        <w:pStyle w:val="SourceCode"/>
      </w:pPr>
      <w:r>
        <w:rPr>
          <w:rStyle w:val="VerbatimChar"/>
        </w:rPr>
        <w:t>## Warning: package 'ggplot2' was built under R version 3.6.1</w:t>
      </w:r>
    </w:p>
    <w:p w14:paraId="0F06FDD3" w14:textId="77777777" w:rsidR="008E3699" w:rsidRDefault="00B81ED4">
      <w:pPr>
        <w:pStyle w:val="SourceCode"/>
      </w:pPr>
      <w:r>
        <w:rPr>
          <w:rStyle w:val="VerbatimChar"/>
        </w:rPr>
        <w:t>## Warning: package 'tidyr' was built under R version 3.6.1</w:t>
      </w:r>
    </w:p>
    <w:p w14:paraId="1A444B9D" w14:textId="77777777" w:rsidR="008E3699" w:rsidRDefault="00B81ED4">
      <w:pPr>
        <w:pStyle w:val="SourceCode"/>
      </w:pPr>
      <w:r>
        <w:rPr>
          <w:rStyle w:val="VerbatimChar"/>
        </w:rPr>
        <w:t>## Warning: package 'purrr' was built under R versio</w:t>
      </w:r>
      <w:r>
        <w:rPr>
          <w:rStyle w:val="VerbatimChar"/>
        </w:rPr>
        <w:t>n 3.6.1</w:t>
      </w:r>
    </w:p>
    <w:p w14:paraId="49159635" w14:textId="77777777" w:rsidR="008E3699" w:rsidRDefault="00B81ED4">
      <w:pPr>
        <w:pStyle w:val="SourceCode"/>
      </w:pPr>
      <w:r>
        <w:rPr>
          <w:rStyle w:val="VerbatimChar"/>
        </w:rPr>
        <w:t>## Warning: package 'dplyr' was built under R version 3.6.1</w:t>
      </w:r>
    </w:p>
    <w:p w14:paraId="5C3056BA" w14:textId="77777777" w:rsidR="008E3699" w:rsidRDefault="00B81ED4">
      <w:pPr>
        <w:pStyle w:val="FirstParagraph"/>
      </w:pPr>
      <w:r>
        <w:t>and load the data we already wrangled:</w:t>
      </w:r>
    </w:p>
    <w:p w14:paraId="457C17DA" w14:textId="77777777" w:rsidR="008E3699" w:rsidRDefault="00B81ED4">
      <w:pPr>
        <w:pStyle w:val="SourceCode"/>
      </w:pP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rda/murders.rda"</w:t>
      </w:r>
      <w:r>
        <w:rPr>
          <w:rStyle w:val="NormalTok"/>
        </w:rPr>
        <w:t>)</w:t>
      </w:r>
    </w:p>
    <w:p w14:paraId="44ABF0D1" w14:textId="77777777" w:rsidR="008E3699" w:rsidRDefault="00B81ED4">
      <w:pPr>
        <w:pStyle w:val="Titolo2"/>
      </w:pPr>
      <w:bookmarkStart w:id="2" w:name="murder-rate-by-state"/>
      <w:r>
        <w:t>Murder rate by state</w:t>
      </w:r>
      <w:bookmarkEnd w:id="2"/>
    </w:p>
    <w:p w14:paraId="13426DFA" w14:textId="77777777" w:rsidR="008E3699" w:rsidRDefault="00B81ED4">
      <w:pPr>
        <w:pStyle w:val="FirstParagraph"/>
      </w:pPr>
      <w:r>
        <w:t>We note the large state to state variability by generating a barplot showing the murder rate by state:</w:t>
      </w:r>
    </w:p>
    <w:p w14:paraId="7681C072" w14:textId="77777777" w:rsidR="008E3699" w:rsidRDefault="00B81ED4">
      <w:pPr>
        <w:pStyle w:val="Corpotesto"/>
      </w:pPr>
      <w:r>
        <w:rPr>
          <w:noProof/>
        </w:rPr>
        <w:lastRenderedPageBreak/>
        <w:drawing>
          <wp:inline distT="0" distB="0" distL="0" distR="0" wp14:anchorId="6AC0D131" wp14:editId="022647B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port_files/figure-docx/murder-rate-by-stat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E3699">
      <w:pgSz w:w="12240" w:h="15840"/>
      <w:pgMar w:top="1417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1622B9" w14:textId="77777777" w:rsidR="00B81ED4" w:rsidRDefault="00B81ED4">
      <w:pPr>
        <w:spacing w:after="0"/>
      </w:pPr>
      <w:r>
        <w:separator/>
      </w:r>
    </w:p>
  </w:endnote>
  <w:endnote w:type="continuationSeparator" w:id="0">
    <w:p w14:paraId="74AEDE58" w14:textId="77777777" w:rsidR="00B81ED4" w:rsidRDefault="00B81E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8535C6" w14:textId="77777777" w:rsidR="00B81ED4" w:rsidRDefault="00B81ED4">
      <w:r>
        <w:separator/>
      </w:r>
    </w:p>
  </w:footnote>
  <w:footnote w:type="continuationSeparator" w:id="0">
    <w:p w14:paraId="673C89BF" w14:textId="77777777" w:rsidR="00B81ED4" w:rsidRDefault="00B81E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A50E2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BF455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8E3699"/>
    <w:rsid w:val="00994A80"/>
    <w:rsid w:val="00B81ED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31E1F9"/>
  <w15:docId w15:val="{DA5B57C4-7780-4783-A307-4CC0F03776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Murder_in_the_United_States_by_stat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24</Words>
  <Characters>709</Characters>
  <Application>Microsoft Office Word</Application>
  <DocSecurity>0</DocSecurity>
  <Lines>5</Lines>
  <Paragraphs>1</Paragraphs>
  <ScaleCrop>false</ScaleCrop>
  <Company/>
  <LinksUpToDate>false</LinksUpToDate>
  <CharactersWithSpaces>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cp:lastModifiedBy>Giuseppe</cp:lastModifiedBy>
  <cp:revision>2</cp:revision>
  <dcterms:created xsi:type="dcterms:W3CDTF">2019-12-01T14:03:00Z</dcterms:created>
  <dcterms:modified xsi:type="dcterms:W3CDTF">2019-12-01T14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2-01</vt:lpwstr>
  </property>
  <property fmtid="{D5CDD505-2E9C-101B-9397-08002B2CF9AE}" pid="3" name="output">
    <vt:lpwstr>word_document</vt:lpwstr>
  </property>
</Properties>
</file>